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5_R.R</w:t>
      </w:r>
    </w:p>
    <w:p>
      <w:pPr>
        <w:pStyle w:val="Author"/>
      </w:pPr>
      <w:r>
        <w:t xml:space="preserve">Zhuohang_Wu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Jan</w:t>
      </w:r>
      <w:r>
        <w:t xml:space="preserve"> </w:t>
      </w:r>
      <w:r>
        <w:t xml:space="preserve">24</w:t>
      </w:r>
      <w:r>
        <w:t xml:space="preserve"> </w:t>
      </w:r>
      <w:r>
        <w:t xml:space="preserve">09:32:32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Class 05 R grapgic intro</w:t>
      </w:r>
      <w:r>
        <w:br w:type="textWrapping"/>
      </w:r>
      <w:r>
        <w:br w:type="textWrapping"/>
      </w:r>
      <w:r>
        <w:rPr>
          <w:rStyle w:val="CommentTok"/>
        </w:rPr>
        <w:t xml:space="preserve"># my first boxplot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3.21338 -0.73939 -0.08479 -0.05734  0.63727  3.8204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R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(Months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by Weight with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R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ea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eature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R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eno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henoty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henoty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phenoty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phenotyp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xpress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xpress condition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R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ts plot expresion vs gene regulation</w:t>
      </w:r>
      <w:r>
        <w:br w:type="textWrapping"/>
      </w:r>
      <w:r>
        <w:rPr>
          <w:rStyle w:val="NormalTok"/>
        </w:rPr>
        <w:t xml:space="preserve">me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expression_methylatio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R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)</w:t>
      </w:r>
      <w:r>
        <w:br w:type="textWrapping"/>
      </w:r>
      <w:r>
        <w:br w:type="textWrapping"/>
      </w:r>
      <w:r>
        <w:rPr>
          <w:rStyle w:val="CommentTok"/>
        </w:rPr>
        <w:t xml:space="preserve"># Plot changing the plot character ('pch') to a solid circl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dcol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R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nd the indices of genes with above 0 expresion</w:t>
      </w:r>
      <w:r>
        <w:br w:type="textWrapping"/>
      </w:r>
      <w:r>
        <w:rPr>
          <w:rStyle w:val="NormalTok"/>
        </w:rPr>
        <w:t xml:space="preserve">in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mmentTok"/>
        </w:rPr>
        <w:t xml:space="preserve"># Plot just these gen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s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R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Make a desnisty color vector for these genes and plot</w:t>
      </w:r>
      <w:r>
        <w:br w:type="textWrapping"/>
      </w:r>
      <w:r>
        <w:rPr>
          <w:rStyle w:val="NormalTok"/>
        </w:rPr>
        <w:t xml:space="preserve">d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s]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s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dcol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R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cols.cust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s]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lra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)) 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s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dcols.custom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R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3d82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5_R.R</dc:title>
  <dc:creator>Zhuohang_Wu</dc:creator>
  <dcterms:created xsi:type="dcterms:W3CDTF">2019-01-24T17:50:11Z</dcterms:created>
  <dcterms:modified xsi:type="dcterms:W3CDTF">2019-01-24T17:50:11Z</dcterms:modified>
</cp:coreProperties>
</file>